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2423C" w14:textId="77777777" w:rsidR="006D23F2" w:rsidRPr="006D23F2" w:rsidRDefault="006D23F2" w:rsidP="006D23F2">
      <w:pPr>
        <w:rPr>
          <w:rFonts w:ascii="Century Gothic" w:hAnsi="Century Gothic"/>
          <w:sz w:val="24"/>
          <w:szCs w:val="24"/>
        </w:rPr>
      </w:pPr>
      <w:bookmarkStart w:id="0" w:name="_GoBack"/>
      <w:r w:rsidRPr="006D23F2">
        <w:rPr>
          <w:rFonts w:ascii="Century Gothic" w:hAnsi="Century Gothic"/>
          <w:sz w:val="24"/>
          <w:szCs w:val="24"/>
        </w:rPr>
        <w:t>Assignment Content</w:t>
      </w:r>
    </w:p>
    <w:bookmarkEnd w:id="0"/>
    <w:p w14:paraId="69F3CC2A" w14:textId="77777777" w:rsidR="006D23F2" w:rsidRPr="006D23F2" w:rsidRDefault="006D23F2" w:rsidP="006D23F2">
      <w:pPr>
        <w:rPr>
          <w:rFonts w:ascii="Century Gothic" w:hAnsi="Century Gothic"/>
          <w:sz w:val="24"/>
          <w:szCs w:val="24"/>
        </w:rPr>
      </w:pPr>
    </w:p>
    <w:p w14:paraId="48EC5554"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This is an Individual Assignment</w:t>
      </w:r>
    </w:p>
    <w:p w14:paraId="3CA9A8BD"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Issues related prejudice, discrimination, and aggression are present in many different aspects of offender behavior and interactions. Sometimes it could be an offender's prejudicial attitude that produces a negative consequence, but it could also be aspects of the criminal justice system that have been ineffectively designed to address these issues. This assignment asks you to analyze the issues that relate to the concepts during offender rehabilitation.</w:t>
      </w:r>
    </w:p>
    <w:p w14:paraId="53BB25E3" w14:textId="77777777" w:rsidR="006D23F2" w:rsidRPr="006D23F2" w:rsidRDefault="006D23F2" w:rsidP="006D23F2">
      <w:pPr>
        <w:rPr>
          <w:rFonts w:ascii="Century Gothic" w:hAnsi="Century Gothic"/>
          <w:sz w:val="24"/>
          <w:szCs w:val="24"/>
        </w:rPr>
      </w:pPr>
    </w:p>
    <w:p w14:paraId="7C382A8F"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Review the APA resources in the Center for Writing Excellence.</w:t>
      </w:r>
    </w:p>
    <w:p w14:paraId="11C59E52" w14:textId="77777777" w:rsidR="006D23F2" w:rsidRPr="006D23F2" w:rsidRDefault="006D23F2" w:rsidP="006D23F2">
      <w:pPr>
        <w:rPr>
          <w:rFonts w:ascii="Century Gothic" w:hAnsi="Century Gothic"/>
          <w:sz w:val="24"/>
          <w:szCs w:val="24"/>
        </w:rPr>
      </w:pPr>
    </w:p>
    <w:p w14:paraId="0220FE00"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Write a 1,050- to 1,400-word analysis of the occurrence of prejudice, discrimination, and aggression among offenders while receiving correctional program support services for rehabilitation. Include the following:</w:t>
      </w:r>
    </w:p>
    <w:p w14:paraId="46BCE5EB" w14:textId="77777777" w:rsidR="006D23F2" w:rsidRPr="006D23F2" w:rsidRDefault="006D23F2" w:rsidP="006D23F2">
      <w:pPr>
        <w:rPr>
          <w:rFonts w:ascii="Century Gothic" w:hAnsi="Century Gothic"/>
          <w:sz w:val="24"/>
          <w:szCs w:val="24"/>
        </w:rPr>
      </w:pPr>
    </w:p>
    <w:p w14:paraId="57CD50BF"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Determine possible causes of aggressive behavior in this setting, according to the theories of aggression.</w:t>
      </w:r>
    </w:p>
    <w:p w14:paraId="7A9FA133"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 xml:space="preserve">Describe possible effects of prejudice, discrimination, and aggression on offenders and their social relationships. </w:t>
      </w:r>
    </w:p>
    <w:p w14:paraId="58F81E5B"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 xml:space="preserve">Describe potential organizational issues that may arise due to prejudice, discrimination, or aggression. </w:t>
      </w:r>
    </w:p>
    <w:p w14:paraId="41B17A93" w14:textId="77777777" w:rsidR="006D23F2" w:rsidRPr="006D23F2" w:rsidRDefault="006D23F2" w:rsidP="006D23F2">
      <w:pPr>
        <w:rPr>
          <w:rFonts w:ascii="Century Gothic" w:hAnsi="Century Gothic"/>
          <w:sz w:val="24"/>
          <w:szCs w:val="24"/>
        </w:rPr>
      </w:pPr>
      <w:r w:rsidRPr="006D23F2">
        <w:rPr>
          <w:rFonts w:ascii="Century Gothic" w:hAnsi="Century Gothic"/>
          <w:sz w:val="24"/>
          <w:szCs w:val="24"/>
        </w:rPr>
        <w:t xml:space="preserve">Describe possible methods to prevent issues related to these concepts from recurring. </w:t>
      </w:r>
    </w:p>
    <w:p w14:paraId="32974DB2" w14:textId="2F3A6F13" w:rsidR="006D23F2" w:rsidRDefault="006D23F2">
      <w:pPr>
        <w:rPr>
          <w:rFonts w:ascii="Century Gothic" w:hAnsi="Century Gothic"/>
          <w:sz w:val="24"/>
          <w:szCs w:val="24"/>
        </w:rPr>
      </w:pPr>
      <w:r w:rsidRPr="006D23F2">
        <w:rPr>
          <w:rFonts w:ascii="Century Gothic" w:hAnsi="Century Gothic"/>
          <w:sz w:val="24"/>
          <w:szCs w:val="24"/>
        </w:rPr>
        <w:t>Include a minimum of three sources. Make sure the references are scholarly.</w:t>
      </w:r>
    </w:p>
    <w:p w14:paraId="35CACC1F" w14:textId="4005A07F" w:rsidR="006D23F2" w:rsidRDefault="006D23F2">
      <w:pPr>
        <w:rPr>
          <w:rFonts w:ascii="Century Gothic" w:hAnsi="Century Gothic"/>
          <w:sz w:val="24"/>
          <w:szCs w:val="24"/>
        </w:rPr>
      </w:pPr>
    </w:p>
    <w:p w14:paraId="32EAFCCF" w14:textId="7BF14E6A" w:rsidR="006D23F2" w:rsidRDefault="006D23F2">
      <w:pPr>
        <w:rPr>
          <w:rFonts w:ascii="Century Gothic" w:hAnsi="Century Gothic"/>
          <w:sz w:val="24"/>
          <w:szCs w:val="24"/>
        </w:rPr>
      </w:pPr>
    </w:p>
    <w:p w14:paraId="735A21B4" w14:textId="63CBF77D" w:rsidR="006D23F2" w:rsidRDefault="006D23F2">
      <w:pPr>
        <w:rPr>
          <w:rFonts w:ascii="Century Gothic" w:hAnsi="Century Gothic"/>
          <w:sz w:val="24"/>
          <w:szCs w:val="24"/>
        </w:rPr>
      </w:pPr>
    </w:p>
    <w:p w14:paraId="22E2756A" w14:textId="64BF38C6" w:rsidR="006D23F2" w:rsidRDefault="006D23F2">
      <w:pPr>
        <w:rPr>
          <w:rFonts w:ascii="Century Gothic" w:hAnsi="Century Gothic"/>
          <w:sz w:val="24"/>
          <w:szCs w:val="24"/>
        </w:rPr>
      </w:pPr>
    </w:p>
    <w:p w14:paraId="16F1F8E5" w14:textId="5BE6316C" w:rsidR="006D23F2" w:rsidRDefault="006D23F2">
      <w:pPr>
        <w:rPr>
          <w:rFonts w:ascii="Century Gothic" w:hAnsi="Century Gothic"/>
          <w:sz w:val="24"/>
          <w:szCs w:val="24"/>
        </w:rPr>
      </w:pPr>
    </w:p>
    <w:p w14:paraId="2902D9F9" w14:textId="6D70E1D9" w:rsidR="006D23F2" w:rsidRDefault="006D23F2">
      <w:pPr>
        <w:rPr>
          <w:rFonts w:ascii="Century Gothic" w:hAnsi="Century Gothic"/>
          <w:sz w:val="24"/>
          <w:szCs w:val="24"/>
        </w:rPr>
      </w:pPr>
    </w:p>
    <w:p w14:paraId="1E952B1C" w14:textId="5BA38C97" w:rsidR="006D23F2" w:rsidRDefault="006D23F2">
      <w:pPr>
        <w:rPr>
          <w:rFonts w:ascii="Century Gothic" w:hAnsi="Century Gothic"/>
          <w:sz w:val="24"/>
          <w:szCs w:val="24"/>
        </w:rPr>
      </w:pPr>
    </w:p>
    <w:p w14:paraId="2C555845" w14:textId="6128199E" w:rsidR="006D23F2" w:rsidRDefault="006D23F2">
      <w:pPr>
        <w:rPr>
          <w:rFonts w:ascii="Century Gothic" w:hAnsi="Century Gothic"/>
          <w:sz w:val="24"/>
          <w:szCs w:val="24"/>
        </w:rPr>
      </w:pPr>
    </w:p>
    <w:p w14:paraId="5A6BB856" w14:textId="718B9155" w:rsidR="006D23F2" w:rsidRDefault="006D23F2">
      <w:pPr>
        <w:rPr>
          <w:rFonts w:ascii="Century Gothic" w:hAnsi="Century Gothic"/>
          <w:sz w:val="24"/>
          <w:szCs w:val="24"/>
        </w:rPr>
      </w:pPr>
    </w:p>
    <w:p w14:paraId="12535EC5" w14:textId="23676CD5" w:rsidR="006D23F2" w:rsidRDefault="006D23F2">
      <w:pPr>
        <w:rPr>
          <w:rFonts w:ascii="Century Gothic" w:hAnsi="Century Gothic"/>
          <w:sz w:val="24"/>
          <w:szCs w:val="24"/>
        </w:rPr>
      </w:pPr>
    </w:p>
    <w:p w14:paraId="51C6E2DF" w14:textId="55FA6764" w:rsidR="006D23F2" w:rsidRDefault="006D23F2">
      <w:pPr>
        <w:rPr>
          <w:rFonts w:ascii="Century Gothic" w:hAnsi="Century Gothic"/>
          <w:sz w:val="24"/>
          <w:szCs w:val="24"/>
        </w:rPr>
      </w:pPr>
    </w:p>
    <w:p w14:paraId="025D5421" w14:textId="51711F93" w:rsidR="006D23F2" w:rsidRDefault="006D23F2">
      <w:pPr>
        <w:rPr>
          <w:rFonts w:ascii="Century Gothic" w:hAnsi="Century Gothic"/>
          <w:sz w:val="24"/>
          <w:szCs w:val="24"/>
        </w:rPr>
      </w:pPr>
    </w:p>
    <w:p w14:paraId="7BD51CF9" w14:textId="39C573BE" w:rsidR="006D23F2" w:rsidRDefault="006D23F2">
      <w:pPr>
        <w:rPr>
          <w:rFonts w:ascii="Century Gothic" w:hAnsi="Century Gothic"/>
          <w:sz w:val="24"/>
          <w:szCs w:val="24"/>
        </w:rPr>
      </w:pPr>
    </w:p>
    <w:p w14:paraId="66F62074" w14:textId="0B47F994" w:rsidR="006D23F2" w:rsidRDefault="006D23F2">
      <w:pPr>
        <w:rPr>
          <w:rFonts w:ascii="Century Gothic" w:hAnsi="Century Gothic"/>
          <w:sz w:val="24"/>
          <w:szCs w:val="24"/>
        </w:rPr>
      </w:pPr>
    </w:p>
    <w:p w14:paraId="633E6AC5" w14:textId="6C92F6C2" w:rsidR="006D23F2" w:rsidRDefault="006D23F2">
      <w:pPr>
        <w:rPr>
          <w:rFonts w:ascii="Century Gothic" w:hAnsi="Century Gothic"/>
          <w:sz w:val="24"/>
          <w:szCs w:val="24"/>
        </w:rPr>
      </w:pPr>
    </w:p>
    <w:p w14:paraId="5D115F98" w14:textId="7E8D3271" w:rsidR="006D23F2" w:rsidRDefault="006D23F2">
      <w:pPr>
        <w:rPr>
          <w:rFonts w:ascii="Century Gothic" w:hAnsi="Century Gothic"/>
          <w:sz w:val="24"/>
          <w:szCs w:val="24"/>
        </w:rPr>
      </w:pPr>
    </w:p>
    <w:p w14:paraId="09D50C4B" w14:textId="4D455ACF" w:rsidR="006D23F2" w:rsidRDefault="006D23F2">
      <w:pPr>
        <w:rPr>
          <w:rFonts w:ascii="Century Gothic" w:hAnsi="Century Gothic"/>
          <w:sz w:val="24"/>
          <w:szCs w:val="24"/>
        </w:rPr>
      </w:pPr>
    </w:p>
    <w:p w14:paraId="78B98E90" w14:textId="019F2294" w:rsidR="006D23F2" w:rsidRDefault="006D23F2">
      <w:pPr>
        <w:rPr>
          <w:rFonts w:ascii="Century Gothic" w:hAnsi="Century Gothic"/>
          <w:sz w:val="24"/>
          <w:szCs w:val="24"/>
        </w:rPr>
      </w:pPr>
    </w:p>
    <w:p w14:paraId="50FE2968" w14:textId="418769FA" w:rsidR="006D23F2" w:rsidRDefault="006D23F2">
      <w:pPr>
        <w:rPr>
          <w:rFonts w:ascii="Century Gothic" w:hAnsi="Century Gothic"/>
          <w:sz w:val="24"/>
          <w:szCs w:val="24"/>
        </w:rPr>
      </w:pPr>
    </w:p>
    <w:p w14:paraId="02F9700B" w14:textId="364C0FC4" w:rsidR="006D23F2" w:rsidRDefault="006D23F2">
      <w:pPr>
        <w:rPr>
          <w:rFonts w:ascii="Century Gothic" w:hAnsi="Century Gothic"/>
          <w:sz w:val="24"/>
          <w:szCs w:val="24"/>
        </w:rPr>
      </w:pPr>
    </w:p>
    <w:p w14:paraId="1F05ADC5" w14:textId="37E827B2" w:rsidR="006D23F2" w:rsidRDefault="006D23F2">
      <w:pPr>
        <w:rPr>
          <w:rFonts w:ascii="Century Gothic" w:hAnsi="Century Gothic"/>
          <w:sz w:val="24"/>
          <w:szCs w:val="24"/>
        </w:rPr>
      </w:pPr>
    </w:p>
    <w:p w14:paraId="6047BC4B" w14:textId="3B0F60EA" w:rsidR="006D23F2" w:rsidRDefault="006D23F2">
      <w:pPr>
        <w:rPr>
          <w:rFonts w:ascii="Century Gothic" w:hAnsi="Century Gothic"/>
          <w:sz w:val="24"/>
          <w:szCs w:val="24"/>
        </w:rPr>
      </w:pPr>
    </w:p>
    <w:p w14:paraId="5805B86A" w14:textId="6E809851" w:rsidR="006D23F2" w:rsidRDefault="006D23F2">
      <w:pPr>
        <w:rPr>
          <w:rFonts w:ascii="Century Gothic" w:hAnsi="Century Gothic"/>
          <w:sz w:val="24"/>
          <w:szCs w:val="24"/>
        </w:rPr>
      </w:pPr>
    </w:p>
    <w:p w14:paraId="56604526" w14:textId="4649A808" w:rsidR="006D23F2" w:rsidRDefault="006D23F2">
      <w:pPr>
        <w:rPr>
          <w:rFonts w:ascii="Century Gothic" w:hAnsi="Century Gothic"/>
          <w:sz w:val="24"/>
          <w:szCs w:val="24"/>
        </w:rPr>
      </w:pPr>
    </w:p>
    <w:p w14:paraId="12C023F5" w14:textId="70303ACE" w:rsidR="006D23F2" w:rsidRDefault="006D23F2">
      <w:pPr>
        <w:rPr>
          <w:rFonts w:ascii="Century Gothic" w:hAnsi="Century Gothic"/>
          <w:sz w:val="24"/>
          <w:szCs w:val="24"/>
        </w:rPr>
      </w:pPr>
    </w:p>
    <w:p w14:paraId="054CD1A6" w14:textId="6F13747D" w:rsidR="006D23F2" w:rsidRDefault="006D23F2">
      <w:pPr>
        <w:rPr>
          <w:rFonts w:ascii="Century Gothic" w:hAnsi="Century Gothic"/>
          <w:sz w:val="24"/>
          <w:szCs w:val="24"/>
        </w:rPr>
      </w:pPr>
    </w:p>
    <w:p w14:paraId="5868DF89" w14:textId="4A547BFC" w:rsidR="006D23F2" w:rsidRDefault="006D23F2">
      <w:pPr>
        <w:rPr>
          <w:rFonts w:ascii="Century Gothic" w:hAnsi="Century Gothic"/>
          <w:sz w:val="24"/>
          <w:szCs w:val="24"/>
        </w:rPr>
      </w:pPr>
    </w:p>
    <w:p w14:paraId="26255DFF" w14:textId="0293C540" w:rsidR="006D23F2" w:rsidRDefault="006D23F2">
      <w:pPr>
        <w:rPr>
          <w:rFonts w:ascii="Century Gothic" w:hAnsi="Century Gothic"/>
          <w:sz w:val="24"/>
          <w:szCs w:val="24"/>
        </w:rPr>
      </w:pPr>
    </w:p>
    <w:p w14:paraId="7A02D1E8" w14:textId="593BB12F" w:rsidR="006D23F2" w:rsidRDefault="006D23F2">
      <w:pPr>
        <w:rPr>
          <w:rFonts w:ascii="Century Gothic" w:hAnsi="Century Gothic"/>
          <w:sz w:val="24"/>
          <w:szCs w:val="24"/>
        </w:rPr>
      </w:pPr>
    </w:p>
    <w:p w14:paraId="62094B3D" w14:textId="199843F8" w:rsidR="006D23F2" w:rsidRDefault="006D23F2">
      <w:pPr>
        <w:rPr>
          <w:rFonts w:ascii="Century Gothic" w:hAnsi="Century Gothic"/>
          <w:sz w:val="24"/>
          <w:szCs w:val="24"/>
        </w:rPr>
      </w:pPr>
    </w:p>
    <w:p w14:paraId="01744EA6" w14:textId="65F9E9B4" w:rsidR="006D23F2" w:rsidRDefault="006D23F2">
      <w:pPr>
        <w:rPr>
          <w:rFonts w:ascii="Century Gothic" w:hAnsi="Century Gothic"/>
          <w:sz w:val="24"/>
          <w:szCs w:val="24"/>
        </w:rPr>
      </w:pPr>
    </w:p>
    <w:p w14:paraId="3F878F75" w14:textId="4E97647A" w:rsidR="006D23F2" w:rsidRDefault="006D23F2">
      <w:pPr>
        <w:rPr>
          <w:rFonts w:ascii="Century Gothic" w:hAnsi="Century Gothic"/>
          <w:sz w:val="24"/>
          <w:szCs w:val="24"/>
        </w:rPr>
      </w:pPr>
    </w:p>
    <w:p w14:paraId="20F68885" w14:textId="2CE014E2" w:rsidR="006D23F2" w:rsidRDefault="006D23F2">
      <w:pPr>
        <w:rPr>
          <w:rFonts w:ascii="Century Gothic" w:hAnsi="Century Gothic"/>
          <w:sz w:val="24"/>
          <w:szCs w:val="24"/>
        </w:rPr>
      </w:pPr>
    </w:p>
    <w:p w14:paraId="2B8DEF47" w14:textId="7F215413" w:rsidR="006D23F2" w:rsidRDefault="006D23F2">
      <w:pPr>
        <w:rPr>
          <w:rFonts w:ascii="Century Gothic" w:hAnsi="Century Gothic"/>
          <w:sz w:val="24"/>
          <w:szCs w:val="24"/>
        </w:rPr>
      </w:pPr>
    </w:p>
    <w:p w14:paraId="3CA36293" w14:textId="63097D0A" w:rsidR="006D23F2" w:rsidRDefault="006D23F2">
      <w:pPr>
        <w:rPr>
          <w:rFonts w:ascii="Century Gothic" w:hAnsi="Century Gothic"/>
          <w:sz w:val="24"/>
          <w:szCs w:val="24"/>
        </w:rPr>
      </w:pPr>
    </w:p>
    <w:p w14:paraId="7E0EC817" w14:textId="181F03EF" w:rsidR="006D23F2" w:rsidRDefault="006D23F2">
      <w:pPr>
        <w:rPr>
          <w:rFonts w:ascii="Century Gothic" w:hAnsi="Century Gothic"/>
          <w:sz w:val="24"/>
          <w:szCs w:val="24"/>
        </w:rPr>
      </w:pPr>
    </w:p>
    <w:p w14:paraId="78E698C0" w14:textId="417EEF0B" w:rsidR="006D23F2" w:rsidRDefault="006D23F2">
      <w:pPr>
        <w:rPr>
          <w:rFonts w:ascii="Century Gothic" w:hAnsi="Century Gothic"/>
          <w:sz w:val="24"/>
          <w:szCs w:val="24"/>
        </w:rPr>
      </w:pPr>
    </w:p>
    <w:p w14:paraId="3DA5450C" w14:textId="0856C537" w:rsidR="006D23F2" w:rsidRDefault="006D23F2">
      <w:pPr>
        <w:rPr>
          <w:rFonts w:ascii="Century Gothic" w:hAnsi="Century Gothic"/>
          <w:sz w:val="24"/>
          <w:szCs w:val="24"/>
        </w:rPr>
      </w:pPr>
    </w:p>
    <w:p w14:paraId="03D87905" w14:textId="22A76479" w:rsidR="006D23F2" w:rsidRDefault="006D23F2">
      <w:pPr>
        <w:rPr>
          <w:rFonts w:ascii="Century Gothic" w:hAnsi="Century Gothic"/>
          <w:sz w:val="24"/>
          <w:szCs w:val="24"/>
        </w:rPr>
      </w:pPr>
    </w:p>
    <w:p w14:paraId="0AC63D84" w14:textId="7232B656" w:rsidR="006D23F2" w:rsidRDefault="006D23F2">
      <w:pPr>
        <w:rPr>
          <w:rFonts w:ascii="Century Gothic" w:hAnsi="Century Gothic"/>
          <w:sz w:val="24"/>
          <w:szCs w:val="24"/>
        </w:rPr>
      </w:pPr>
    </w:p>
    <w:p w14:paraId="1E89E2BA" w14:textId="2ACBB930" w:rsidR="006D23F2" w:rsidRDefault="006D23F2">
      <w:pPr>
        <w:rPr>
          <w:rFonts w:ascii="Century Gothic" w:hAnsi="Century Gothic"/>
          <w:sz w:val="24"/>
          <w:szCs w:val="24"/>
        </w:rPr>
      </w:pPr>
    </w:p>
    <w:p w14:paraId="648C2214" w14:textId="6F044995" w:rsidR="006D23F2" w:rsidRDefault="006D23F2">
      <w:pPr>
        <w:rPr>
          <w:rFonts w:ascii="Century Gothic" w:hAnsi="Century Gothic"/>
          <w:sz w:val="24"/>
          <w:szCs w:val="24"/>
        </w:rPr>
      </w:pPr>
    </w:p>
    <w:p w14:paraId="1287BDB0" w14:textId="7C84B36B" w:rsidR="006D23F2" w:rsidRDefault="006D23F2">
      <w:pPr>
        <w:rPr>
          <w:rFonts w:ascii="Century Gothic" w:hAnsi="Century Gothic"/>
          <w:sz w:val="24"/>
          <w:szCs w:val="24"/>
        </w:rPr>
      </w:pPr>
    </w:p>
    <w:p w14:paraId="09E40FB4" w14:textId="0D3B1B60" w:rsidR="006D23F2" w:rsidRDefault="006D23F2">
      <w:pPr>
        <w:rPr>
          <w:rFonts w:ascii="Century Gothic" w:hAnsi="Century Gothic"/>
          <w:sz w:val="24"/>
          <w:szCs w:val="24"/>
        </w:rPr>
      </w:pPr>
    </w:p>
    <w:p w14:paraId="2F95E115" w14:textId="23E8A6BE" w:rsidR="006D23F2" w:rsidRDefault="006D23F2">
      <w:pPr>
        <w:rPr>
          <w:rFonts w:ascii="Century Gothic" w:hAnsi="Century Gothic"/>
          <w:sz w:val="24"/>
          <w:szCs w:val="24"/>
        </w:rPr>
      </w:pPr>
    </w:p>
    <w:p w14:paraId="2F517EC5" w14:textId="77777777" w:rsidR="006D23F2" w:rsidRPr="006D23F2" w:rsidRDefault="006D23F2">
      <w:pPr>
        <w:rPr>
          <w:rFonts w:ascii="Century Gothic" w:hAnsi="Century Gothic"/>
          <w:sz w:val="24"/>
          <w:szCs w:val="24"/>
        </w:rPr>
      </w:pPr>
    </w:p>
    <w:sectPr w:rsidR="006D23F2" w:rsidRPr="006D23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s7A0MTczNTM3M7ZU0lEKTi0uzszPAykwrAUACZcGECwAAAA="/>
  </w:docVars>
  <w:rsids>
    <w:rsidRoot w:val="006D23F2"/>
    <w:rsid w:val="006D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9F20F"/>
  <w15:chartTrackingRefBased/>
  <w15:docId w15:val="{32043B20-4E84-4865-95F6-D6BA7E72F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98</Words>
  <Characters>113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rker</dc:creator>
  <cp:keywords/>
  <dc:description/>
  <cp:lastModifiedBy>Melissa Parker</cp:lastModifiedBy>
  <cp:revision>1</cp:revision>
  <dcterms:created xsi:type="dcterms:W3CDTF">2019-08-22T17:35:00Z</dcterms:created>
  <dcterms:modified xsi:type="dcterms:W3CDTF">2019-08-22T17:54:00Z</dcterms:modified>
</cp:coreProperties>
</file>